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26130" w14:textId="77777777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/ Vzor vlastného návrhu plnenia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3CC6C38F" w:rsidR="00E36325" w:rsidRPr="00950055" w:rsidRDefault="00E36325" w:rsidP="00F33C1E">
      <w:pPr>
        <w:ind w:left="357"/>
        <w:jc w:val="both"/>
        <w:rPr>
          <w:rFonts w:ascii="Arial Narrow" w:hAnsi="Arial Narrow" w:cs="Helvetica"/>
          <w:sz w:val="22"/>
          <w:szCs w:val="22"/>
          <w:shd w:val="clear" w:color="auto" w:fill="FFFFFF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950055" w:rsidRPr="00950055">
        <w:rPr>
          <w:rFonts w:ascii="Arial Narrow" w:hAnsi="Arial Narrow" w:cs="Helvetica"/>
          <w:sz w:val="22"/>
          <w:szCs w:val="22"/>
          <w:shd w:val="clear" w:color="auto" w:fill="FFFFFF"/>
        </w:rPr>
        <w:t>Fotogrametrický softvér</w:t>
      </w:r>
      <w:r w:rsidR="00950055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950055" w:rsidRPr="00950055">
        <w:rPr>
          <w:rFonts w:ascii="Arial Narrow" w:hAnsi="Arial Narrow" w:cs="Helvetica"/>
          <w:sz w:val="22"/>
          <w:szCs w:val="22"/>
          <w:shd w:val="clear" w:color="auto" w:fill="FFFFFF"/>
        </w:rPr>
        <w:t>47022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012BB852" w:rsidR="009C64DB" w:rsidRPr="00444A26" w:rsidRDefault="00444A26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</w:t>
      </w:r>
      <w:r w:rsidR="00950055" w:rsidRPr="00FB4A05">
        <w:rPr>
          <w:rFonts w:ascii="Arial Narrow" w:hAnsi="Arial Narrow"/>
          <w:sz w:val="22"/>
          <w:szCs w:val="22"/>
        </w:rPr>
        <w:t xml:space="preserve">je </w:t>
      </w:r>
      <w:r w:rsidR="00950055" w:rsidRPr="00324CAC">
        <w:rPr>
          <w:rFonts w:ascii="Arial Narrow" w:hAnsi="Arial Narrow"/>
          <w:sz w:val="22"/>
          <w:szCs w:val="22"/>
        </w:rPr>
        <w:t>zabezpečenie fotogrametrického</w:t>
      </w:r>
      <w:r w:rsidR="00C27598">
        <w:rPr>
          <w:rFonts w:ascii="Arial Narrow" w:hAnsi="Arial Narrow"/>
          <w:sz w:val="22"/>
          <w:szCs w:val="22"/>
        </w:rPr>
        <w:t xml:space="preserve"> softvéru s príslušenstvom pre </w:t>
      </w:r>
      <w:r w:rsidR="00C27598">
        <w:rPr>
          <w:rFonts w:ascii="Arial Narrow" w:hAnsi="Arial Narrow"/>
          <w:sz w:val="22"/>
          <w:szCs w:val="22"/>
          <w:lang w:val="sk-SK"/>
        </w:rPr>
        <w:t>Ú</w:t>
      </w:r>
      <w:r w:rsidR="00950055" w:rsidRPr="00324CAC">
        <w:rPr>
          <w:rFonts w:ascii="Arial Narrow" w:hAnsi="Arial Narrow"/>
          <w:sz w:val="22"/>
          <w:szCs w:val="22"/>
        </w:rPr>
        <w:t xml:space="preserve">rad kriminalistickej techniky </w:t>
      </w:r>
      <w:r w:rsidR="00C27598">
        <w:rPr>
          <w:rFonts w:ascii="Arial Narrow" w:hAnsi="Arial Narrow"/>
          <w:sz w:val="22"/>
          <w:szCs w:val="22"/>
          <w:lang w:val="sk-SK"/>
        </w:rPr>
        <w:t xml:space="preserve">PPZ </w:t>
      </w:r>
      <w:r w:rsidR="00950055" w:rsidRPr="00324CAC">
        <w:rPr>
          <w:rFonts w:ascii="Arial Narrow" w:hAnsi="Arial Narrow"/>
          <w:sz w:val="22"/>
          <w:szCs w:val="22"/>
        </w:rPr>
        <w:t>SR</w:t>
      </w:r>
      <w:r>
        <w:rPr>
          <w:rFonts w:ascii="Arial Narrow" w:hAnsi="Arial Narrow"/>
          <w:sz w:val="24"/>
          <w:szCs w:val="24"/>
          <w:lang w:val="sk-SK"/>
        </w:rPr>
        <w:t>.</w:t>
      </w:r>
    </w:p>
    <w:p w14:paraId="7F38E434" w14:textId="77777777" w:rsidR="00444A2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7CE5BF6" w14:textId="08E425B3" w:rsidR="00444A26" w:rsidRPr="00444A26" w:rsidRDefault="00444A26" w:rsidP="00444A26">
      <w:pPr>
        <w:tabs>
          <w:tab w:val="left" w:pos="708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edmet zákazky bude financovaný z Plánu obnovy a odolnosti.</w:t>
      </w:r>
    </w:p>
    <w:p w14:paraId="53E324E6" w14:textId="77777777" w:rsidR="00CC3451" w:rsidRPr="00945732" w:rsidRDefault="00CC3451" w:rsidP="00A5581F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left="720" w:right="20" w:firstLine="0"/>
        <w:jc w:val="both"/>
        <w:rPr>
          <w:rFonts w:ascii="Arial Narrow" w:hAnsi="Arial Narrow"/>
          <w:sz w:val="22"/>
          <w:szCs w:val="22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55FDB83" w14:textId="54680C5D" w:rsidR="003D72D3" w:rsidRPr="00A50CF8" w:rsidRDefault="00A50CF8" w:rsidP="00A50CF8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2127" w:hanging="1407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A50CF8">
        <w:rPr>
          <w:rFonts w:ascii="Arial Narrow" w:hAnsi="Arial Narrow"/>
          <w:sz w:val="22"/>
          <w:szCs w:val="22"/>
          <w:lang w:val="sk-SK"/>
        </w:rPr>
        <w:t xml:space="preserve">48300000-1 </w:t>
      </w:r>
      <w:r w:rsidRPr="00A50CF8">
        <w:rPr>
          <w:rFonts w:ascii="Arial Narrow" w:hAnsi="Arial Narrow"/>
          <w:sz w:val="22"/>
          <w:szCs w:val="22"/>
          <w:lang w:val="sk-SK"/>
        </w:rPr>
        <w:tab/>
        <w:t>Softvérový balík na vytváranie dokumentov, kreslenie, vytváranie obrázkov, harmonogramov a zlepšovanie produktivity</w:t>
      </w:r>
    </w:p>
    <w:p w14:paraId="641DD34D" w14:textId="77777777" w:rsidR="00FC4B93" w:rsidRPr="00945732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434055BF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do </w:t>
      </w:r>
      <w:r w:rsidR="00F33C1E">
        <w:rPr>
          <w:rFonts w:ascii="Arial Narrow" w:hAnsi="Arial Narrow"/>
          <w:sz w:val="22"/>
          <w:szCs w:val="22"/>
        </w:rPr>
        <w:t>120 dní</w:t>
      </w:r>
      <w:r w:rsidR="00FC5F4C">
        <w:rPr>
          <w:rFonts w:ascii="Arial Narrow" w:hAnsi="Arial Narrow"/>
          <w:sz w:val="22"/>
          <w:szCs w:val="22"/>
        </w:rPr>
        <w:t xml:space="preserve"> </w:t>
      </w:r>
      <w:r w:rsidR="00645D7C" w:rsidRPr="00945732">
        <w:rPr>
          <w:rFonts w:ascii="Arial Narrow" w:hAnsi="Arial Narrow"/>
          <w:sz w:val="22"/>
          <w:szCs w:val="22"/>
        </w:rPr>
        <w:t xml:space="preserve">odo dňa nadobudnutia </w:t>
      </w:r>
      <w:r w:rsidR="00645D7C" w:rsidRPr="00BA5CBF">
        <w:rPr>
          <w:rFonts w:ascii="Arial Narrow" w:hAnsi="Arial Narrow"/>
          <w:sz w:val="22"/>
          <w:szCs w:val="22"/>
        </w:rPr>
        <w:t xml:space="preserve">účinnosti </w:t>
      </w:r>
      <w:r w:rsidR="00DE4C50" w:rsidRPr="00945732">
        <w:rPr>
          <w:rFonts w:ascii="Arial Narrow" w:hAnsi="Arial Narrow"/>
          <w:sz w:val="22"/>
          <w:szCs w:val="22"/>
        </w:rPr>
        <w:t>z</w:t>
      </w:r>
      <w:r w:rsidR="004A7B26" w:rsidRPr="00945732">
        <w:rPr>
          <w:rFonts w:ascii="Arial Narrow" w:hAnsi="Arial Narrow"/>
          <w:sz w:val="22"/>
          <w:szCs w:val="22"/>
        </w:rPr>
        <w:t>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2488DE93" w14:textId="77777777" w:rsidR="000F2C5D" w:rsidRPr="00945732" w:rsidRDefault="00F17129" w:rsidP="000F2C5D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2A5808">
        <w:rPr>
          <w:rFonts w:ascii="Arial Narrow" w:hAnsi="Arial Narrow"/>
          <w:b/>
          <w:color w:val="000000"/>
          <w:sz w:val="22"/>
          <w:szCs w:val="22"/>
        </w:rPr>
        <w:t>doda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131DE"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31CF6B85" w14:textId="2EBF1716" w:rsidR="00954250" w:rsidRDefault="00F33C1E" w:rsidP="002A580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F33C1E">
        <w:rPr>
          <w:rFonts w:ascii="Arial Narrow" w:hAnsi="Arial Narrow"/>
          <w:sz w:val="22"/>
          <w:szCs w:val="22"/>
          <w:lang w:val="sk-SK"/>
        </w:rPr>
        <w:t>Sklad SITB MV SR Račianska 45, zo strany Legerského 1, 832 56 Bratislava</w:t>
      </w:r>
    </w:p>
    <w:p w14:paraId="780BC1E3" w14:textId="77777777" w:rsidR="00A50CF8" w:rsidRDefault="00A50CF8" w:rsidP="00A50CF8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1069"/>
        <w:contextualSpacing/>
        <w:jc w:val="both"/>
        <w:rPr>
          <w:rFonts w:ascii="Arial Narrow" w:hAnsi="Arial Narrow"/>
          <w:sz w:val="22"/>
          <w:szCs w:val="22"/>
          <w:lang w:val="sk-SK"/>
        </w:rPr>
      </w:pPr>
    </w:p>
    <w:p w14:paraId="7D5C970B" w14:textId="77822449" w:rsidR="00B11B1D" w:rsidRPr="00A50CF8" w:rsidRDefault="00811C1E" w:rsidP="00A50CF8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1277"/>
        </w:tabs>
        <w:rPr>
          <w:rFonts w:ascii="Arial Narrow" w:hAnsi="Arial Narrow"/>
          <w:b/>
          <w:sz w:val="22"/>
          <w:szCs w:val="22"/>
        </w:rPr>
      </w:pPr>
      <w:r w:rsidRPr="00A50CF8">
        <w:rPr>
          <w:rFonts w:ascii="Arial Narrow" w:hAnsi="Arial Narrow"/>
          <w:b/>
          <w:sz w:val="22"/>
          <w:szCs w:val="22"/>
        </w:rPr>
        <w:t>Technická  špecifikácia predmetu zákazky</w:t>
      </w:r>
      <w:r w:rsidR="004E0FD0" w:rsidRPr="00A50CF8">
        <w:rPr>
          <w:rFonts w:ascii="Arial Narrow" w:hAnsi="Arial Narrow"/>
          <w:b/>
          <w:sz w:val="22"/>
          <w:szCs w:val="22"/>
        </w:rPr>
        <w:t xml:space="preserve"> s odôvodnením obstarania konkrétnych tovarov</w:t>
      </w:r>
      <w:r w:rsidRPr="00A50CF8">
        <w:rPr>
          <w:rFonts w:ascii="Arial Narrow" w:hAnsi="Arial Narrow"/>
          <w:b/>
          <w:sz w:val="22"/>
          <w:szCs w:val="22"/>
        </w:rPr>
        <w:t>:</w:t>
      </w:r>
    </w:p>
    <w:p w14:paraId="641B7702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CB164DE" w14:textId="77777777" w:rsidR="00954250" w:rsidRPr="00945732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945732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0C7743A9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50"/>
        <w:gridCol w:w="3434"/>
        <w:gridCol w:w="3635"/>
      </w:tblGrid>
      <w:tr w:rsidR="00514D38" w:rsidRPr="00945732" w14:paraId="669BC07D" w14:textId="77777777" w:rsidTr="00A50CF8">
        <w:trPr>
          <w:trHeight w:val="2111"/>
        </w:trPr>
        <w:tc>
          <w:tcPr>
            <w:tcW w:w="29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66B67E9" w14:textId="77777777" w:rsidR="00514D38" w:rsidRPr="00945732" w:rsidRDefault="00514D38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203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17E345A" w14:textId="51C611FF" w:rsidR="00514D38" w:rsidRPr="00945732" w:rsidRDefault="00514D38" w:rsidP="00514D38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Vlastný návrh plnenia</w:t>
            </w:r>
          </w:p>
          <w:p w14:paraId="11AB5151" w14:textId="77777777" w:rsidR="00514D38" w:rsidRPr="00945732" w:rsidRDefault="00514D38" w:rsidP="00514D38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745B4433" w14:textId="77777777" w:rsidR="00514D38" w:rsidRPr="00945732" w:rsidRDefault="00514D38" w:rsidP="00514D38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6C544612" w14:textId="77777777" w:rsidR="00514D38" w:rsidRPr="00945732" w:rsidRDefault="00514D38" w:rsidP="00514D38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1A40C5E9" w14:textId="2374E1A9" w:rsidR="00514D38" w:rsidRPr="008F226F" w:rsidRDefault="00514D38" w:rsidP="00514D38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 xml:space="preserve">Požaduje sa uviesť skutočnú špecifikáciu </w:t>
            </w:r>
            <w:r w:rsidRPr="008F226F">
              <w:rPr>
                <w:rFonts w:ascii="Arial Narrow" w:hAnsi="Arial Narrow"/>
                <w:b/>
                <w:bCs/>
                <w:sz w:val="22"/>
                <w:szCs w:val="22"/>
              </w:rPr>
              <w:t>a funkcie ponúkaného softvéru,</w:t>
            </w:r>
          </w:p>
          <w:p w14:paraId="41F535F0" w14:textId="5601CE96" w:rsidR="00514D38" w:rsidRPr="008F226F" w:rsidRDefault="00514D38" w:rsidP="00514D38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8F226F">
              <w:rPr>
                <w:rFonts w:ascii="Arial Narrow" w:hAnsi="Arial Narrow"/>
                <w:b/>
                <w:bCs/>
                <w:sz w:val="22"/>
                <w:szCs w:val="22"/>
              </w:rPr>
              <w:t>jeho typové označenie a verziu ak sa uvádza,</w:t>
            </w:r>
          </w:p>
          <w:p w14:paraId="78110FF4" w14:textId="19491344" w:rsidR="00514D38" w:rsidRPr="00945732" w:rsidRDefault="00514D38" w:rsidP="00514D38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8F226F">
              <w:rPr>
                <w:rFonts w:ascii="Arial Narrow" w:hAnsi="Arial Narrow"/>
                <w:b/>
                <w:bCs/>
                <w:sz w:val="22"/>
                <w:szCs w:val="22"/>
              </w:rPr>
              <w:t>a typ licencie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>.</w:t>
            </w:r>
          </w:p>
          <w:p w14:paraId="419E07BD" w14:textId="77777777" w:rsidR="00514D38" w:rsidRPr="00945732" w:rsidRDefault="00514D38" w:rsidP="00514D38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514D38" w:rsidRPr="00945732" w14:paraId="57AEA0DD" w14:textId="77777777" w:rsidTr="00A50CF8">
        <w:trPr>
          <w:trHeight w:val="511"/>
        </w:trPr>
        <w:tc>
          <w:tcPr>
            <w:tcW w:w="29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0346BA8" w14:textId="756A98AC" w:rsidR="00514D38" w:rsidRPr="00945732" w:rsidRDefault="00514D38" w:rsidP="00BA5CBF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BA5CB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otogrametrický softvér umožňujúci vytváranie 3D modelov a máp z fotografií, videa a laserových skenov</w:t>
            </w:r>
          </w:p>
        </w:tc>
        <w:tc>
          <w:tcPr>
            <w:tcW w:w="203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8D9696F" w14:textId="6D19DFF2" w:rsidR="00514D38" w:rsidRPr="00945732" w:rsidRDefault="00514D38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514D38" w:rsidRPr="00945732" w14:paraId="5B54F543" w14:textId="77777777" w:rsidTr="00A50CF8">
        <w:trPr>
          <w:trHeight w:val="347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E1A72" w14:textId="77777777" w:rsidR="00514D38" w:rsidRPr="00945732" w:rsidRDefault="00514D38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97149" w14:textId="0C819FB1" w:rsidR="00514D38" w:rsidRPr="00945732" w:rsidRDefault="00514D38" w:rsidP="00BA5CB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8 licencií</w:t>
            </w:r>
          </w:p>
        </w:tc>
        <w:tc>
          <w:tcPr>
            <w:tcW w:w="203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6A84" w14:textId="77777777" w:rsidR="00514D38" w:rsidRPr="00945732" w:rsidRDefault="00514D38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75040" w:rsidRPr="00945732" w14:paraId="36BF2BAE" w14:textId="77777777" w:rsidTr="00975040">
        <w:trPr>
          <w:trHeight w:val="347"/>
        </w:trPr>
        <w:tc>
          <w:tcPr>
            <w:tcW w:w="29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90109" w14:textId="2712EFE2" w:rsidR="00975040" w:rsidRPr="00945732" w:rsidRDefault="00975040" w:rsidP="00BA5CB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03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9A22A" w14:textId="77777777" w:rsidR="00975040" w:rsidRPr="00945732" w:rsidRDefault="00975040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75040" w:rsidRPr="00945732" w14:paraId="44B88B37" w14:textId="77777777" w:rsidTr="00975040">
        <w:trPr>
          <w:trHeight w:val="347"/>
        </w:trPr>
        <w:tc>
          <w:tcPr>
            <w:tcW w:w="29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48B17" w14:textId="72EF8049" w:rsidR="00975040" w:rsidRPr="00945732" w:rsidRDefault="00975040" w:rsidP="00BA5CB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03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8CD4B" w14:textId="77777777" w:rsidR="00975040" w:rsidRPr="00945732" w:rsidRDefault="00975040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14D38" w:rsidRPr="00945732" w14:paraId="65C3A74F" w14:textId="77777777" w:rsidTr="00A50CF8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B53B7" w14:textId="0522E93D" w:rsidR="00514D38" w:rsidRPr="00BA5CBF" w:rsidRDefault="00514D38" w:rsidP="00BA5CBF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A5CBF">
              <w:rPr>
                <w:rFonts w:ascii="Arial Narrow" w:hAnsi="Arial Narrow"/>
                <w:b/>
                <w:sz w:val="22"/>
                <w:szCs w:val="22"/>
              </w:rPr>
              <w:t>Typ licencie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78106" w14:textId="598CCA4D" w:rsidR="00514D38" w:rsidRPr="00BA5CBF" w:rsidRDefault="00514D38" w:rsidP="00BA5CB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A5CBF">
              <w:rPr>
                <w:rFonts w:ascii="Arial Narrow" w:hAnsi="Arial Narrow" w:cs="Arial"/>
                <w:color w:val="000000"/>
                <w:sz w:val="22"/>
                <w:szCs w:val="22"/>
              </w:rPr>
              <w:t>doživotná (perpetual)</w:t>
            </w:r>
          </w:p>
        </w:tc>
        <w:tc>
          <w:tcPr>
            <w:tcW w:w="20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9753F" w14:textId="6D65B534" w:rsidR="00514D38" w:rsidRPr="00945732" w:rsidRDefault="00514D38" w:rsidP="00BA5C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14D38" w:rsidRPr="00945732" w14:paraId="1D8523AC" w14:textId="77777777" w:rsidTr="00A50CF8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66F19" w14:textId="300C72FD" w:rsidR="00514D38" w:rsidRPr="00BA5CBF" w:rsidRDefault="00514D38" w:rsidP="00BA5CBF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A5CBF">
              <w:rPr>
                <w:rFonts w:ascii="Arial Narrow" w:hAnsi="Arial Narrow"/>
                <w:b/>
                <w:sz w:val="22"/>
                <w:szCs w:val="22"/>
              </w:rPr>
              <w:t>Aktualizácie a technická podpora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0CD0E" w14:textId="4E72708D" w:rsidR="00514D38" w:rsidRPr="00BA5CBF" w:rsidRDefault="00514D38" w:rsidP="00BA5CB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A5CBF">
              <w:rPr>
                <w:rFonts w:ascii="Arial Narrow" w:hAnsi="Arial Narrow" w:cs="Arial"/>
                <w:color w:val="000000"/>
                <w:sz w:val="22"/>
                <w:szCs w:val="22"/>
              </w:rPr>
              <w:t>trvanie minimálne po dobu 3 rokov nasledujúcich po roku podpísania kúpnej zmluvy, zahŕňa všetky aktualizácie a novšie verzie softvéru</w:t>
            </w:r>
          </w:p>
        </w:tc>
        <w:tc>
          <w:tcPr>
            <w:tcW w:w="20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0C9A38" w14:textId="71E58E6A" w:rsidR="00514D38" w:rsidRPr="00945732" w:rsidRDefault="00514D38" w:rsidP="00BA5CB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</w:tr>
      <w:tr w:rsidR="00514D38" w:rsidRPr="00945732" w14:paraId="75486F23" w14:textId="77777777" w:rsidTr="00A50CF8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64259" w14:textId="011568F8" w:rsidR="00514D38" w:rsidRPr="00BA5CBF" w:rsidRDefault="00514D38" w:rsidP="00444A26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A5CBF">
              <w:rPr>
                <w:rFonts w:ascii="Arial Narrow" w:hAnsi="Arial Narrow"/>
                <w:b/>
                <w:sz w:val="22"/>
                <w:szCs w:val="22"/>
              </w:rPr>
              <w:t>Platforma operačného systému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C0109" w14:textId="6A15BB9D" w:rsidR="00514D38" w:rsidRPr="001F68CA" w:rsidRDefault="00514D38" w:rsidP="00444A26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A5CBF">
              <w:rPr>
                <w:rFonts w:ascii="Arial Narrow" w:hAnsi="Arial Narrow" w:cs="Arial"/>
                <w:color w:val="000000"/>
                <w:sz w:val="22"/>
                <w:szCs w:val="22"/>
              </w:rPr>
              <w:t>Win 10 – 64 bit, Win 11 – 64 bit</w:t>
            </w:r>
          </w:p>
        </w:tc>
        <w:tc>
          <w:tcPr>
            <w:tcW w:w="20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E70F73" w14:textId="0E956289" w:rsidR="00514D38" w:rsidRPr="00945732" w:rsidRDefault="00514D38" w:rsidP="00444A2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14D38" w:rsidRPr="00945732" w14:paraId="7F5FA3EC" w14:textId="77777777" w:rsidTr="00A50CF8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27043" w14:textId="610B78EF" w:rsidR="00514D38" w:rsidRPr="00BA5CBF" w:rsidRDefault="00514D38" w:rsidP="00BA5CBF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A5CBF">
              <w:rPr>
                <w:rFonts w:ascii="Arial Narrow" w:hAnsi="Arial Narrow"/>
                <w:b/>
                <w:sz w:val="22"/>
                <w:szCs w:val="22"/>
              </w:rPr>
              <w:t>Podporované formáty zdrojových (import) fotografií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BFAB4" w14:textId="74AA3618" w:rsidR="00514D38" w:rsidRPr="00BA5CBF" w:rsidRDefault="00514D38" w:rsidP="00BA5CBF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A5CBF">
              <w:rPr>
                <w:rFonts w:ascii="Arial Narrow" w:hAnsi="Arial Narrow" w:cs="Arial"/>
                <w:color w:val="000000"/>
                <w:sz w:val="22"/>
                <w:szCs w:val="22"/>
              </w:rPr>
              <w:t>min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.</w:t>
            </w:r>
            <w:r w:rsidRPr="00BA5CB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JPEG, PNG, TIFF, BMP a DNG (RAW)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;</w:t>
            </w:r>
          </w:p>
          <w:p w14:paraId="43EDBA5C" w14:textId="7D11AC12" w:rsidR="00514D38" w:rsidRPr="00BA5CBF" w:rsidRDefault="00514D38" w:rsidP="00BA5CBF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A5CBF">
              <w:rPr>
                <w:rFonts w:ascii="Arial Narrow" w:hAnsi="Arial Narrow" w:cs="Arial"/>
                <w:color w:val="000000"/>
                <w:sz w:val="22"/>
                <w:szCs w:val="22"/>
              </w:rPr>
              <w:lastRenderedPageBreak/>
              <w:t>neobmedzený počet fotografií v projekte, možnosť pridávania fotografií do už vytvoreného projektu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;</w:t>
            </w:r>
          </w:p>
          <w:p w14:paraId="09998F89" w14:textId="1213411A" w:rsidR="00514D38" w:rsidRPr="00BA5CBF" w:rsidRDefault="00514D38" w:rsidP="00BA5CBF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A5CBF">
              <w:rPr>
                <w:rFonts w:ascii="Arial Narrow" w:hAnsi="Arial Narrow" w:cs="Arial"/>
                <w:color w:val="000000"/>
                <w:sz w:val="22"/>
                <w:szCs w:val="22"/>
              </w:rPr>
              <w:t>podpora vytvárania masiek fotografií a vrstiev pre textúru modelu</w:t>
            </w:r>
          </w:p>
        </w:tc>
        <w:tc>
          <w:tcPr>
            <w:tcW w:w="20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1435C6" w14:textId="77777777" w:rsidR="00514D38" w:rsidRPr="00945732" w:rsidRDefault="00514D38" w:rsidP="00BA5C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14D38" w:rsidRPr="00945732" w14:paraId="4252AD6B" w14:textId="77777777" w:rsidTr="00A50CF8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FCC2A" w14:textId="54CF1BAB" w:rsidR="00514D38" w:rsidRPr="00BA5CBF" w:rsidRDefault="00514D38" w:rsidP="00BA5CBF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A5CBF">
              <w:rPr>
                <w:rFonts w:ascii="Arial Narrow" w:hAnsi="Arial Narrow"/>
                <w:b/>
                <w:sz w:val="22"/>
                <w:szCs w:val="22"/>
              </w:rPr>
              <w:t>Podporované formáty</w:t>
            </w:r>
            <w:r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  <w:r w:rsidRPr="00BA5CBF">
              <w:rPr>
                <w:rFonts w:ascii="Arial Narrow" w:hAnsi="Arial Narrow"/>
                <w:b/>
                <w:sz w:val="22"/>
                <w:szCs w:val="22"/>
              </w:rPr>
              <w:t>zdrojového (import) videa (extrakcia snímok videa)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81950" w14:textId="731BFB22" w:rsidR="00514D38" w:rsidRPr="00BA5CBF" w:rsidRDefault="00514D38" w:rsidP="00514D38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A5CBF">
              <w:rPr>
                <w:rFonts w:ascii="Arial Narrow" w:hAnsi="Arial Narrow" w:cs="Arial"/>
                <w:color w:val="000000"/>
                <w:sz w:val="22"/>
                <w:szCs w:val="22"/>
              </w:rPr>
              <w:t>min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.</w:t>
            </w:r>
            <w:r w:rsidRPr="00BA5CB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MPEG, AVI a VMW</w:t>
            </w:r>
          </w:p>
        </w:tc>
        <w:tc>
          <w:tcPr>
            <w:tcW w:w="20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087A8F" w14:textId="77777777" w:rsidR="00514D38" w:rsidRPr="00945732" w:rsidRDefault="00514D38" w:rsidP="00BA5C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14D38" w:rsidRPr="00945732" w14:paraId="7E435E9B" w14:textId="77777777" w:rsidTr="00A50CF8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9F57C" w14:textId="673BDED5" w:rsidR="00514D38" w:rsidRPr="00BA5CBF" w:rsidRDefault="00514D38" w:rsidP="00BA5CBF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A5CBF">
              <w:rPr>
                <w:rFonts w:ascii="Arial Narrow" w:hAnsi="Arial Narrow"/>
                <w:b/>
                <w:sz w:val="22"/>
                <w:szCs w:val="22"/>
              </w:rPr>
              <w:t>Podporované formáty dát z laserových skenerov (import)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B7A14" w14:textId="6C6C9CD9" w:rsidR="00514D38" w:rsidRPr="00BA5CBF" w:rsidRDefault="00514D38" w:rsidP="00514D38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A5CBF">
              <w:rPr>
                <w:rFonts w:ascii="Arial Narrow" w:hAnsi="Arial Narrow" w:cs="Arial"/>
                <w:color w:val="000000"/>
                <w:sz w:val="22"/>
                <w:szCs w:val="22"/>
              </w:rPr>
              <w:t>min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.</w:t>
            </w:r>
            <w:r w:rsidRPr="00BA5CB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PTX, E57, PLY a ZFS</w:t>
            </w:r>
          </w:p>
        </w:tc>
        <w:tc>
          <w:tcPr>
            <w:tcW w:w="20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3F3E3B" w14:textId="77777777" w:rsidR="00514D38" w:rsidRPr="00945732" w:rsidRDefault="00514D38" w:rsidP="00BA5C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14D38" w:rsidRPr="00945732" w14:paraId="31A8671A" w14:textId="77777777" w:rsidTr="00A50CF8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12874" w14:textId="7EE07EC5" w:rsidR="00514D38" w:rsidRPr="00BA5CBF" w:rsidRDefault="00514D38" w:rsidP="00BA5CBF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A5CBF">
              <w:rPr>
                <w:rFonts w:ascii="Arial Narrow" w:hAnsi="Arial Narrow"/>
                <w:b/>
                <w:sz w:val="22"/>
                <w:szCs w:val="22"/>
              </w:rPr>
              <w:t>Podporované formáty zdrojových 3D modelov (import)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9DA15" w14:textId="6ECB2EFB" w:rsidR="00514D38" w:rsidRPr="00BA5CBF" w:rsidRDefault="00514D38" w:rsidP="00514D38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A5CBF">
              <w:rPr>
                <w:rFonts w:ascii="Arial Narrow" w:hAnsi="Arial Narrow" w:cs="Arial"/>
                <w:color w:val="000000"/>
                <w:sz w:val="22"/>
                <w:szCs w:val="22"/>
              </w:rPr>
              <w:t>min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.</w:t>
            </w:r>
            <w:r w:rsidRPr="00BA5CB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OBJ, FBX a DAE</w:t>
            </w:r>
          </w:p>
        </w:tc>
        <w:tc>
          <w:tcPr>
            <w:tcW w:w="20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AE8170" w14:textId="77777777" w:rsidR="00514D38" w:rsidRPr="00945732" w:rsidRDefault="00514D38" w:rsidP="00BA5C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14D38" w:rsidRPr="00945732" w14:paraId="2E4666D5" w14:textId="77777777" w:rsidTr="00A50CF8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2AAEF" w14:textId="32273AF5" w:rsidR="00514D38" w:rsidRPr="00BA5CBF" w:rsidRDefault="00514D38" w:rsidP="00514D38">
            <w:pPr>
              <w:tabs>
                <w:tab w:val="clear" w:pos="2160"/>
                <w:tab w:val="clear" w:pos="2880"/>
                <w:tab w:val="left" w:pos="2832"/>
              </w:tabs>
              <w:rPr>
                <w:rFonts w:ascii="Arial Narrow" w:hAnsi="Arial Narrow"/>
                <w:b/>
                <w:sz w:val="22"/>
                <w:szCs w:val="22"/>
              </w:rPr>
            </w:pPr>
            <w:r w:rsidRPr="00BA5CBF">
              <w:rPr>
                <w:rFonts w:ascii="Arial Narrow" w:hAnsi="Arial Narrow"/>
                <w:b/>
                <w:sz w:val="22"/>
                <w:szCs w:val="22"/>
              </w:rPr>
              <w:t>Podpora importu letových údajov (flight logs) dronu a pozemných kontrolných bo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45F54" w14:textId="4CA398D1" w:rsidR="00514D38" w:rsidRPr="00BA5CBF" w:rsidRDefault="00514D38" w:rsidP="00514D38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A5CBF">
              <w:rPr>
                <w:rFonts w:ascii="Arial Narrow" w:hAnsi="Arial Narrow" w:cs="Arial"/>
                <w:color w:val="000000"/>
                <w:sz w:val="22"/>
                <w:szCs w:val="22"/>
              </w:rPr>
              <w:t>min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.</w:t>
            </w:r>
            <w:r w:rsidRPr="00BA5CB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PPK/RTK dáta</w:t>
            </w:r>
          </w:p>
        </w:tc>
        <w:tc>
          <w:tcPr>
            <w:tcW w:w="20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B7BFD1" w14:textId="77777777" w:rsidR="00514D38" w:rsidRPr="00945732" w:rsidRDefault="00514D38" w:rsidP="00BA5C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14D38" w:rsidRPr="00945732" w14:paraId="615B7489" w14:textId="77777777" w:rsidTr="00A50CF8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4131A" w14:textId="27C30962" w:rsidR="00514D38" w:rsidRPr="00BA5CBF" w:rsidRDefault="00514D38" w:rsidP="00BA5CBF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A5CBF">
              <w:rPr>
                <w:rFonts w:ascii="Arial Narrow" w:hAnsi="Arial Narrow"/>
                <w:b/>
                <w:sz w:val="22"/>
                <w:szCs w:val="22"/>
              </w:rPr>
              <w:t>Zarovnanie a registrácia dát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8C341" w14:textId="5F03C668" w:rsidR="00514D38" w:rsidRPr="00514D38" w:rsidRDefault="00514D38" w:rsidP="00514D38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14D38">
              <w:rPr>
                <w:rFonts w:ascii="Arial Narrow" w:hAnsi="Arial Narrow" w:cs="Arial"/>
                <w:color w:val="000000"/>
                <w:sz w:val="22"/>
                <w:szCs w:val="22"/>
              </w:rPr>
              <w:t>automatická registráci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a zdrojových dát rôzneho druhu</w:t>
            </w:r>
            <w:r w:rsidRPr="00514D38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(</w:t>
            </w:r>
            <w:r w:rsidRPr="00514D38">
              <w:rPr>
                <w:rFonts w:ascii="Arial Narrow" w:hAnsi="Arial Narrow" w:cs="Arial"/>
                <w:color w:val="000000"/>
                <w:sz w:val="22"/>
                <w:szCs w:val="22"/>
              </w:rPr>
              <w:t>minimálne fotografie a laserové skeny v jednom kroku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);</w:t>
            </w:r>
          </w:p>
          <w:p w14:paraId="11974432" w14:textId="2127051E" w:rsidR="00514D38" w:rsidRPr="00514D38" w:rsidRDefault="00514D38" w:rsidP="00514D38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14D38">
              <w:rPr>
                <w:rFonts w:ascii="Arial Narrow" w:hAnsi="Arial Narrow" w:cs="Arial"/>
                <w:color w:val="000000"/>
                <w:sz w:val="22"/>
                <w:szCs w:val="22"/>
              </w:rPr>
              <w:t>možnosť vytvárať georeferencované alebo škálované modely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;</w:t>
            </w:r>
          </w:p>
          <w:p w14:paraId="250DC468" w14:textId="731FF2C0" w:rsidR="00514D38" w:rsidRPr="00BA5CBF" w:rsidRDefault="00514D38" w:rsidP="00514D38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14D38">
              <w:rPr>
                <w:rFonts w:ascii="Arial Narrow" w:hAnsi="Arial Narrow" w:cs="Arial"/>
                <w:color w:val="000000"/>
                <w:sz w:val="22"/>
                <w:szCs w:val="22"/>
              </w:rPr>
              <w:t>možnosť opätovného použitia registrácií fotoaparátu pomocou metadát XMP</w:t>
            </w:r>
          </w:p>
        </w:tc>
        <w:tc>
          <w:tcPr>
            <w:tcW w:w="20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59493D" w14:textId="77777777" w:rsidR="00514D38" w:rsidRPr="00945732" w:rsidRDefault="00514D38" w:rsidP="00BA5C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14D38" w:rsidRPr="00945732" w14:paraId="4C2CEE04" w14:textId="77777777" w:rsidTr="00A50CF8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54D13" w14:textId="004BB87E" w:rsidR="00514D38" w:rsidRPr="00BA5CBF" w:rsidRDefault="00514D38" w:rsidP="00BA5CBF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A5CBF">
              <w:rPr>
                <w:rFonts w:ascii="Arial Narrow" w:hAnsi="Arial Narrow"/>
                <w:b/>
                <w:sz w:val="22"/>
                <w:szCs w:val="22"/>
              </w:rPr>
              <w:t>Výpočet 3D modelu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09F9F" w14:textId="418728B1" w:rsidR="00514D38" w:rsidRPr="00514D38" w:rsidRDefault="00514D38" w:rsidP="00514D38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14D38">
              <w:rPr>
                <w:rFonts w:ascii="Arial Narrow" w:hAnsi="Arial Narrow" w:cs="Arial"/>
                <w:color w:val="000000"/>
                <w:sz w:val="22"/>
                <w:szCs w:val="22"/>
              </w:rPr>
              <w:t>generovanie vodotesných 3D sietí (mesh)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;</w:t>
            </w:r>
          </w:p>
          <w:p w14:paraId="31E85195" w14:textId="3868579B" w:rsidR="00514D38" w:rsidRPr="00514D38" w:rsidRDefault="00514D38" w:rsidP="00514D38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14D38">
              <w:rPr>
                <w:rFonts w:ascii="Arial Narrow" w:hAnsi="Arial Narrow" w:cs="Arial"/>
                <w:color w:val="000000"/>
                <w:sz w:val="22"/>
                <w:szCs w:val="22"/>
              </w:rPr>
              <w:t>nástroje na úpravu modelu (mesh) minimálne zjednodušenie, vyhladenie, uzatvorenie dier, čistenie siete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;</w:t>
            </w:r>
          </w:p>
          <w:p w14:paraId="08FAAE98" w14:textId="003FACC9" w:rsidR="00514D38" w:rsidRPr="00514D38" w:rsidRDefault="00514D38" w:rsidP="00514D38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14D38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nástroje na kontrolu a opravu topológie modelu </w:t>
            </w:r>
          </w:p>
        </w:tc>
        <w:tc>
          <w:tcPr>
            <w:tcW w:w="20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A662E6" w14:textId="77777777" w:rsidR="00514D38" w:rsidRPr="00945732" w:rsidRDefault="00514D38" w:rsidP="00BA5C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14D38" w:rsidRPr="00945732" w14:paraId="6F228B11" w14:textId="77777777" w:rsidTr="00A50CF8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CF837" w14:textId="73F15C9D" w:rsidR="00514D38" w:rsidRPr="00BA5CBF" w:rsidRDefault="00514D38" w:rsidP="00BA5CBF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A5CBF">
              <w:rPr>
                <w:rFonts w:ascii="Arial Narrow" w:hAnsi="Arial Narrow"/>
                <w:b/>
                <w:sz w:val="22"/>
                <w:szCs w:val="22"/>
              </w:rPr>
              <w:t>Textúra 3D modelu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D690D" w14:textId="7A9D462F" w:rsidR="00514D38" w:rsidRPr="00514D38" w:rsidRDefault="00514D38" w:rsidP="00514D38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výpočet farieb vertexov;</w:t>
            </w:r>
          </w:p>
          <w:p w14:paraId="19340AAA" w14:textId="210394D5" w:rsidR="00514D38" w:rsidRPr="00514D38" w:rsidRDefault="00514D38" w:rsidP="00514D38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14D38">
              <w:rPr>
                <w:rFonts w:ascii="Arial Narrow" w:hAnsi="Arial Narrow" w:cs="Arial"/>
                <w:color w:val="000000"/>
                <w:sz w:val="22"/>
                <w:szCs w:val="22"/>
              </w:rPr>
              <w:t>vytváranie UV máp pomocou vs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tavaného nástroja na rozbalenie;</w:t>
            </w:r>
          </w:p>
          <w:p w14:paraId="7C89E7A8" w14:textId="4C08D06D" w:rsidR="00514D38" w:rsidRPr="00514D38" w:rsidRDefault="00514D38" w:rsidP="00514D38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14D38">
              <w:rPr>
                <w:rFonts w:ascii="Arial Narrow" w:hAnsi="Arial Narrow" w:cs="Arial"/>
                <w:color w:val="000000"/>
                <w:sz w:val="22"/>
                <w:szCs w:val="22"/>
              </w:rPr>
              <w:t>výpočet textúr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modelu vo formátoch UV a UDIMM;</w:t>
            </w:r>
          </w:p>
          <w:p w14:paraId="6EFB0C87" w14:textId="5189184F" w:rsidR="00514D38" w:rsidRPr="00BA5CBF" w:rsidRDefault="00514D38" w:rsidP="00514D38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14D38">
              <w:rPr>
                <w:rFonts w:ascii="Arial Narrow" w:hAnsi="Arial Narrow" w:cs="Arial"/>
                <w:color w:val="000000"/>
                <w:sz w:val="22"/>
                <w:szCs w:val="22"/>
              </w:rPr>
              <w:t>reprojekcia textúry z modelu s vysokým počtom polygónov na model s nízkym počtom polygónov</w:t>
            </w:r>
          </w:p>
        </w:tc>
        <w:tc>
          <w:tcPr>
            <w:tcW w:w="20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7C5054" w14:textId="77777777" w:rsidR="00514D38" w:rsidRPr="00945732" w:rsidRDefault="00514D38" w:rsidP="00BA5C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14D38" w:rsidRPr="00945732" w14:paraId="69B611D1" w14:textId="77777777" w:rsidTr="00A50CF8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8B450" w14:textId="0D7ADEA3" w:rsidR="00514D38" w:rsidRPr="00BA5CBF" w:rsidRDefault="00514D38" w:rsidP="00BA5CBF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A5CBF">
              <w:rPr>
                <w:rFonts w:ascii="Arial Narrow" w:hAnsi="Arial Narrow"/>
                <w:b/>
                <w:sz w:val="22"/>
                <w:szCs w:val="22"/>
              </w:rPr>
              <w:t>Funkcionality ortofoto, DSM (Digital Surface Model) a DTM (Digital Terrain Model)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66758" w14:textId="5821DA09" w:rsidR="00514D38" w:rsidRPr="00514D38" w:rsidRDefault="00514D38" w:rsidP="00514D38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14D38">
              <w:rPr>
                <w:rFonts w:ascii="Arial Narrow" w:hAnsi="Arial Narrow" w:cs="Arial"/>
                <w:color w:val="000000"/>
                <w:sz w:val="22"/>
                <w:szCs w:val="22"/>
              </w:rPr>
              <w:t>vytváranie georeferencovaných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ortografických projekcií a máp;</w:t>
            </w:r>
          </w:p>
          <w:p w14:paraId="406749E0" w14:textId="10D1EEA0" w:rsidR="00514D38" w:rsidRPr="00514D38" w:rsidRDefault="00514D38" w:rsidP="00514D38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14D38">
              <w:rPr>
                <w:rFonts w:ascii="Arial Narrow" w:hAnsi="Arial Narrow" w:cs="Arial"/>
                <w:color w:val="000000"/>
                <w:sz w:val="22"/>
                <w:szCs w:val="22"/>
              </w:rPr>
              <w:t>vytváranie bočných ako aj iných ľubovoľných projekcií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;</w:t>
            </w:r>
          </w:p>
          <w:p w14:paraId="5589E4F9" w14:textId="09798F10" w:rsidR="00514D38" w:rsidRPr="00514D38" w:rsidRDefault="00514D38" w:rsidP="00514D38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generovanie modelov DSM a DTM;</w:t>
            </w:r>
          </w:p>
          <w:p w14:paraId="6E2A4F94" w14:textId="2622130E" w:rsidR="00514D38" w:rsidRPr="00BA5CBF" w:rsidRDefault="00514D38" w:rsidP="00514D38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A5CBF">
              <w:rPr>
                <w:rFonts w:ascii="Arial Narrow" w:hAnsi="Arial Narrow" w:cs="Arial"/>
                <w:color w:val="000000"/>
                <w:sz w:val="22"/>
                <w:szCs w:val="22"/>
              </w:rPr>
              <w:t>v</w:t>
            </w:r>
            <w:r w:rsidRPr="00514D38">
              <w:rPr>
                <w:rFonts w:ascii="Arial Narrow" w:hAnsi="Arial Narrow" w:cs="Arial"/>
                <w:color w:val="000000"/>
                <w:sz w:val="22"/>
                <w:szCs w:val="22"/>
              </w:rPr>
              <w:t>ytváranie a úprava orto-mozaiky</w:t>
            </w:r>
          </w:p>
        </w:tc>
        <w:tc>
          <w:tcPr>
            <w:tcW w:w="20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BC8137" w14:textId="77777777" w:rsidR="00514D38" w:rsidRPr="00945732" w:rsidRDefault="00514D38" w:rsidP="00BA5C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14D38" w:rsidRPr="00945732" w14:paraId="7658771D" w14:textId="77777777" w:rsidTr="00A50CF8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26ECE" w14:textId="3DBBCEC9" w:rsidR="00514D38" w:rsidRPr="00BA5CBF" w:rsidRDefault="00514D38" w:rsidP="00BA5CBF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BA5CBF">
              <w:rPr>
                <w:rFonts w:ascii="Arial Narrow" w:hAnsi="Arial Narrow"/>
                <w:b/>
                <w:sz w:val="22"/>
                <w:szCs w:val="22"/>
              </w:rPr>
              <w:t>Možnosti exportu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1B776" w14:textId="28AE2B9A" w:rsidR="00514D38" w:rsidRPr="00514D38" w:rsidRDefault="00514D38" w:rsidP="00514D38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14D38">
              <w:rPr>
                <w:rFonts w:ascii="Arial Narrow" w:hAnsi="Arial Narrow" w:cs="Arial"/>
                <w:color w:val="000000"/>
                <w:sz w:val="22"/>
                <w:szCs w:val="22"/>
              </w:rPr>
              <w:t>export mračna bodov minimálne vo formátoch XYZ a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 </w:t>
            </w:r>
            <w:r w:rsidRPr="00514D38">
              <w:rPr>
                <w:rFonts w:ascii="Arial Narrow" w:hAnsi="Arial Narrow" w:cs="Arial"/>
                <w:color w:val="000000"/>
                <w:sz w:val="22"/>
                <w:szCs w:val="22"/>
              </w:rPr>
              <w:t>LAS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;</w:t>
            </w:r>
          </w:p>
          <w:p w14:paraId="6827E642" w14:textId="24DBB27E" w:rsidR="00514D38" w:rsidRPr="00514D38" w:rsidRDefault="00514D38" w:rsidP="00514D38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14D38">
              <w:rPr>
                <w:rFonts w:ascii="Arial Narrow" w:hAnsi="Arial Narrow" w:cs="Arial"/>
                <w:color w:val="000000"/>
                <w:sz w:val="22"/>
                <w:szCs w:val="22"/>
              </w:rPr>
              <w:t>export 3D modelov vo formátoch minimálne OBJ, PLY, STL a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 </w:t>
            </w:r>
            <w:r w:rsidRPr="00514D38">
              <w:rPr>
                <w:rFonts w:ascii="Arial Narrow" w:hAnsi="Arial Narrow" w:cs="Arial"/>
                <w:color w:val="000000"/>
                <w:sz w:val="22"/>
                <w:szCs w:val="22"/>
              </w:rPr>
              <w:t>DXF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;</w:t>
            </w:r>
          </w:p>
          <w:p w14:paraId="5DB95B40" w14:textId="7F0CC04E" w:rsidR="00514D38" w:rsidRPr="00514D38" w:rsidRDefault="00514D38" w:rsidP="00514D38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14D38">
              <w:rPr>
                <w:rFonts w:ascii="Arial Narrow" w:hAnsi="Arial Narrow" w:cs="Arial"/>
                <w:color w:val="000000"/>
                <w:sz w:val="22"/>
                <w:szCs w:val="22"/>
              </w:rPr>
              <w:lastRenderedPageBreak/>
              <w:t>reportingový systém – zdieľanie preddefinovaných a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lebo vlastných reportov kvality;</w:t>
            </w:r>
          </w:p>
          <w:p w14:paraId="54E19ABE" w14:textId="2AEE87F5" w:rsidR="00514D38" w:rsidRPr="00BA5CBF" w:rsidRDefault="00514D38" w:rsidP="00514D38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14D38">
              <w:rPr>
                <w:rFonts w:ascii="Arial Narrow" w:hAnsi="Arial Narrow" w:cs="Arial"/>
                <w:color w:val="000000"/>
                <w:sz w:val="22"/>
                <w:szCs w:val="22"/>
              </w:rPr>
              <w:t>export registrácií kamier, textúr, ortoprojekcií, DSM/DTM a obrysov</w:t>
            </w:r>
          </w:p>
        </w:tc>
        <w:tc>
          <w:tcPr>
            <w:tcW w:w="20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E564CA" w14:textId="77777777" w:rsidR="00514D38" w:rsidRPr="00945732" w:rsidRDefault="00514D38" w:rsidP="00BA5C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27747E" w:rsidRPr="00945732" w14:paraId="65BF1886" w14:textId="77777777" w:rsidTr="00A50CF8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EF8A4" w14:textId="0183BD62" w:rsidR="0027747E" w:rsidRPr="0027747E" w:rsidRDefault="0027747E" w:rsidP="0027747E">
            <w:pPr>
              <w:pStyle w:val="PredformtovanHTML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27747E">
              <w:rPr>
                <w:rFonts w:ascii="Arial Narrow" w:hAnsi="Arial Narrow" w:cs="Times New Roman"/>
                <w:b/>
                <w:sz w:val="22"/>
                <w:szCs w:val="22"/>
                <w:lang w:val="sk-SK" w:eastAsia="cs-CZ"/>
              </w:rPr>
              <w:t>Nástroje na meranie, klasifikáciu a kontrolu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929D9" w14:textId="3A4EEEF6" w:rsidR="0027747E" w:rsidRPr="0027747E" w:rsidRDefault="0027747E" w:rsidP="0027747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27747E">
              <w:rPr>
                <w:rFonts w:ascii="Arial Narrow" w:hAnsi="Arial Narrow" w:cs="Arial"/>
                <w:color w:val="000000"/>
                <w:sz w:val="22"/>
                <w:szCs w:val="22"/>
              </w:rPr>
              <w:t>automatická detekcia kódovaných terčov, škálovanie scény a georeferencovanie;</w:t>
            </w:r>
          </w:p>
          <w:p w14:paraId="39372254" w14:textId="13EE6B3D" w:rsidR="0027747E" w:rsidRPr="0027747E" w:rsidRDefault="0027747E" w:rsidP="0027747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27747E">
              <w:rPr>
                <w:rFonts w:ascii="Arial Narrow" w:hAnsi="Arial Narrow" w:cs="Arial"/>
                <w:color w:val="000000"/>
                <w:sz w:val="22"/>
                <w:szCs w:val="22"/>
              </w:rPr>
              <w:t>automatická konverzia medzi rôznymi súradnicovými systémami;</w:t>
            </w:r>
          </w:p>
          <w:p w14:paraId="1965844C" w14:textId="132CC8B6" w:rsidR="0027747E" w:rsidRPr="00514D38" w:rsidRDefault="0027747E" w:rsidP="0027747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27747E">
              <w:rPr>
                <w:rFonts w:ascii="Arial Narrow" w:hAnsi="Arial Narrow" w:cs="Arial"/>
                <w:color w:val="000000"/>
                <w:sz w:val="22"/>
                <w:szCs w:val="22"/>
              </w:rPr>
              <w:t>meranie vzdialenosti, plochy a objemu ľubovoľných tvarov a oblastí, vytváranie a exportovanie prierezov modelu</w:t>
            </w:r>
          </w:p>
        </w:tc>
        <w:tc>
          <w:tcPr>
            <w:tcW w:w="20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910D7B" w14:textId="77777777" w:rsidR="0027747E" w:rsidRPr="00945732" w:rsidRDefault="0027747E" w:rsidP="00BA5CB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14:paraId="6D6FB4A6" w14:textId="77777777" w:rsidR="00B75873" w:rsidRPr="00945732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Pr="00945732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sectPr w:rsidR="001C1AEE" w:rsidRPr="00945732" w:rsidSect="00A50CF8">
      <w:headerReference w:type="default" r:id="rId8"/>
      <w:footerReference w:type="default" r:id="rId9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68117" w14:textId="77777777" w:rsidR="00936E6A" w:rsidRDefault="00936E6A" w:rsidP="006E6235">
      <w:r>
        <w:separator/>
      </w:r>
    </w:p>
  </w:endnote>
  <w:endnote w:type="continuationSeparator" w:id="0">
    <w:p w14:paraId="4906FDE3" w14:textId="77777777" w:rsidR="00936E6A" w:rsidRDefault="00936E6A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98591094"/>
      <w:docPartObj>
        <w:docPartGallery w:val="Page Numbers (Bottom of Page)"/>
        <w:docPartUnique/>
      </w:docPartObj>
    </w:sdtPr>
    <w:sdtEndPr/>
    <w:sdtContent>
      <w:p w14:paraId="11B5EF7D" w14:textId="77777777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50CF8" w:rsidRPr="00A50CF8">
          <w:rPr>
            <w:noProof/>
            <w:lang w:val="sk-SK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34E556" w14:textId="77777777" w:rsidR="00936E6A" w:rsidRDefault="00936E6A" w:rsidP="006E6235">
      <w:r>
        <w:separator/>
      </w:r>
    </w:p>
  </w:footnote>
  <w:footnote w:type="continuationSeparator" w:id="0">
    <w:p w14:paraId="71059BDB" w14:textId="77777777" w:rsidR="00936E6A" w:rsidRDefault="00936E6A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0E02C" w14:textId="77777777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126A1EAE"/>
    <w:multiLevelType w:val="hybridMultilevel"/>
    <w:tmpl w:val="1284BEB4"/>
    <w:lvl w:ilvl="0" w:tplc="92FC49D0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76CF4470"/>
    <w:multiLevelType w:val="multilevel"/>
    <w:tmpl w:val="6E74D24E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3"/>
  </w:num>
  <w:num w:numId="5">
    <w:abstractNumId w:val="8"/>
  </w:num>
  <w:num w:numId="6">
    <w:abstractNumId w:val="2"/>
  </w:num>
  <w:num w:numId="7">
    <w:abstractNumId w:val="6"/>
  </w:num>
  <w:num w:numId="8">
    <w:abstractNumId w:val="9"/>
  </w:num>
  <w:num w:numId="9">
    <w:abstractNumId w:val="4"/>
  </w:num>
  <w:num w:numId="10">
    <w:abstractNumId w:val="10"/>
  </w:num>
  <w:num w:numId="11">
    <w:abstractNumId w:val="11"/>
  </w:num>
  <w:num w:numId="12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0BE4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471FE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50F2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4A21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47E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C4461"/>
    <w:rsid w:val="002C450C"/>
    <w:rsid w:val="002C51F9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2D3"/>
    <w:rsid w:val="003D7909"/>
    <w:rsid w:val="003F10C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373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4F4819"/>
    <w:rsid w:val="00501191"/>
    <w:rsid w:val="005019F2"/>
    <w:rsid w:val="00503698"/>
    <w:rsid w:val="00503DEC"/>
    <w:rsid w:val="00506A8B"/>
    <w:rsid w:val="00512971"/>
    <w:rsid w:val="00513182"/>
    <w:rsid w:val="00514D38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3896"/>
    <w:rsid w:val="00866950"/>
    <w:rsid w:val="0086745F"/>
    <w:rsid w:val="00871C6E"/>
    <w:rsid w:val="00877804"/>
    <w:rsid w:val="008808C4"/>
    <w:rsid w:val="00883CD1"/>
    <w:rsid w:val="008904A8"/>
    <w:rsid w:val="0089417B"/>
    <w:rsid w:val="008A058C"/>
    <w:rsid w:val="008A1288"/>
    <w:rsid w:val="008A3759"/>
    <w:rsid w:val="008A58CC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6E6A"/>
    <w:rsid w:val="0093755F"/>
    <w:rsid w:val="0094396C"/>
    <w:rsid w:val="00944E40"/>
    <w:rsid w:val="00945732"/>
    <w:rsid w:val="00945A60"/>
    <w:rsid w:val="00945EA5"/>
    <w:rsid w:val="00947B38"/>
    <w:rsid w:val="00950055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5040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0CF8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F024F"/>
    <w:rsid w:val="00AF191B"/>
    <w:rsid w:val="00AF4AC7"/>
    <w:rsid w:val="00AF5E19"/>
    <w:rsid w:val="00B0545E"/>
    <w:rsid w:val="00B058BD"/>
    <w:rsid w:val="00B104DE"/>
    <w:rsid w:val="00B11B1D"/>
    <w:rsid w:val="00B11EFC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84977"/>
    <w:rsid w:val="00B87058"/>
    <w:rsid w:val="00B8756D"/>
    <w:rsid w:val="00B90334"/>
    <w:rsid w:val="00B91742"/>
    <w:rsid w:val="00BA2865"/>
    <w:rsid w:val="00BA5CBF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19C"/>
    <w:rsid w:val="00C07EFF"/>
    <w:rsid w:val="00C10BDE"/>
    <w:rsid w:val="00C11B1A"/>
    <w:rsid w:val="00C21D97"/>
    <w:rsid w:val="00C22720"/>
    <w:rsid w:val="00C27598"/>
    <w:rsid w:val="00C33744"/>
    <w:rsid w:val="00C467D5"/>
    <w:rsid w:val="00C5250F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1E74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2E9F"/>
    <w:rsid w:val="00F23EDC"/>
    <w:rsid w:val="00F26090"/>
    <w:rsid w:val="00F27C16"/>
    <w:rsid w:val="00F27F49"/>
    <w:rsid w:val="00F325DC"/>
    <w:rsid w:val="00F33C1E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531D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 2,Lista 1,Odsek zoznamu2,ODRAZKY PRVA UROVEN,body,Bullet List,FooterText,numbered,Paragraphe de liste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2 Char,Lista 1 Char,Odsek zoznamu2 Char,ODRAZKY PRVA UROVEN Char,body Char,Bullet List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  <w:style w:type="character" w:customStyle="1" w:styleId="y2iqfc">
    <w:name w:val="y2iqfc"/>
    <w:basedOn w:val="Predvolenpsmoodseku"/>
    <w:rsid w:val="00BA5CBF"/>
  </w:style>
  <w:style w:type="paragraph" w:styleId="PredformtovanHTML">
    <w:name w:val="HTML Preformatted"/>
    <w:basedOn w:val="Normlny"/>
    <w:link w:val="PredformtovanHTMLChar"/>
    <w:uiPriority w:val="99"/>
    <w:rsid w:val="0027747E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uiPriority w:val="99"/>
    <w:rsid w:val="0027747E"/>
    <w:rPr>
      <w:rFonts w:ascii="Courier New" w:eastAsia="Times New Roman" w:hAnsi="Courier New" w:cs="Courier New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85C385-47B0-4496-9779-4978DAD4C0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602</Words>
  <Characters>3436</Characters>
  <Application>Microsoft Office Word</Application>
  <DocSecurity>0</DocSecurity>
  <Lines>28</Lines>
  <Paragraphs>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4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iroslava Mihaldová</cp:lastModifiedBy>
  <cp:revision>6</cp:revision>
  <cp:lastPrinted>2022-06-24T06:53:00Z</cp:lastPrinted>
  <dcterms:created xsi:type="dcterms:W3CDTF">2023-09-18T09:46:00Z</dcterms:created>
  <dcterms:modified xsi:type="dcterms:W3CDTF">2023-10-13T11:40:00Z</dcterms:modified>
</cp:coreProperties>
</file>